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  <w:r>
        <w:t xml:space="preserve"> </w:t>
      </w:r>
      <w:r>
        <w:t xml:space="preserve">Suggest</w:t>
      </w:r>
      <w:r>
        <w:t xml:space="preserve"> </w:t>
      </w:r>
      <w:r>
        <w:t xml:space="preserve">สภา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กกดกคณะกรรมธิกาทดสอบการทำงาทดสอบการทำงาน gosugestionพิมพ์ๆ ไปเราก็จะเจอคณะกรรมาธิการการกฎหมาย การยุติธรรม และการตำรวจคณะกรรมธิการคณะกรรมกระทรกระทรวงกลาโหมคณะกรรมาธิการการกฎหมาย การยุติธรรม และการตำรวจคณะกรรมาธิการวิสามัญกิจการวุฒิสภาคณะกรรมาธิการการเกษตรและสหกรณ์คณะกรรม</w:t>
      </w:r>
    </w:p>
    <w:p>
      <w:pPr>
        <w:pStyle w:val="BodyText"/>
      </w:pPr>
      <w:r>
        <w:t xml:space="preserve">(dkdkkddkkdkd</w:t>
      </w:r>
    </w:p>
    <w:p>
      <w:pPr>
        <w:pStyle w:val="BodyText"/>
      </w:pPr>
      <w:r>
        <w:t xml:space="preserve">(ฉายเพาเวอร์พอยต์ประกอบการอภิปราย)</w:t>
      </w:r>
    </w:p>
    <w:p>
      <w:pPr>
        <w:pStyle w:val="BodyText"/>
      </w:pPr>
      <w:r>
        <w:t xml:space="preserve">(เจ้าหน้าที่ได้เก็บเอกสารลับคืนจากสมาชิก)ตอนนี้เรากำลังจะเริ่มคณะกรรทดสอบ เช่น เราจะไปทดสอ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Suggest สภา</dc:title>
  <dc:creator/>
  <cp:keywords/>
  <dcterms:created xsi:type="dcterms:W3CDTF">2024-01-09T08:39:17Z</dcterms:created>
  <dcterms:modified xsi:type="dcterms:W3CDTF">2024-01-09T08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9 มกราคม 2567 เวลา 14.00 น.</vt:lpwstr>
  </property>
  <property fmtid="{D5CDD505-2E9C-101B-9397-08002B2CF9AE}" pid="3" name="subtitle">
    <vt:lpwstr/>
  </property>
</Properties>
</file>